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AB3999" w14:textId="20AFA1EF" w:rsidR="008421BB" w:rsidRPr="008551C7" w:rsidRDefault="008421BB" w:rsidP="008551C7">
      <w:pPr>
        <w:jc w:val="center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>KARTA ZGŁOSZENI</w:t>
      </w:r>
      <w:r w:rsidR="00F716C1">
        <w:rPr>
          <w:rFonts w:ascii="Arial" w:hAnsi="Arial" w:cs="Arial"/>
          <w:sz w:val="21"/>
          <w:szCs w:val="21"/>
        </w:rPr>
        <w:t>OWA DO KONKURSU NA IDENTYFIKACJĘ</w:t>
      </w:r>
      <w:bookmarkStart w:id="0" w:name="_GoBack"/>
      <w:bookmarkEnd w:id="0"/>
      <w:r w:rsidRPr="008551C7">
        <w:rPr>
          <w:rFonts w:ascii="Arial" w:hAnsi="Arial" w:cs="Arial"/>
          <w:sz w:val="21"/>
          <w:szCs w:val="21"/>
        </w:rPr>
        <w:t xml:space="preserve"> WIZUALNĄ </w:t>
      </w:r>
      <w:r w:rsidRPr="008551C7">
        <w:rPr>
          <w:rFonts w:ascii="Arial" w:hAnsi="Arial" w:cs="Arial"/>
          <w:sz w:val="21"/>
          <w:szCs w:val="21"/>
        </w:rPr>
        <w:br/>
      </w:r>
      <w:r w:rsidR="00F053E6" w:rsidRPr="008551C7">
        <w:rPr>
          <w:rFonts w:ascii="Arial" w:hAnsi="Arial" w:cs="Arial"/>
          <w:sz w:val="21"/>
          <w:szCs w:val="21"/>
        </w:rPr>
        <w:t>CENTRUM DOKUEMNTACYJNO-WYSTAWIENNICZEGO NIEMCÓW W POLSCE</w:t>
      </w:r>
    </w:p>
    <w:p w14:paraId="27CD7591" w14:textId="77777777" w:rsidR="008421BB" w:rsidRPr="008551C7" w:rsidRDefault="008421BB" w:rsidP="007B7A90">
      <w:pPr>
        <w:rPr>
          <w:rFonts w:ascii="Arial" w:hAnsi="Arial" w:cs="Arial"/>
          <w:sz w:val="21"/>
          <w:szCs w:val="21"/>
        </w:rPr>
      </w:pPr>
    </w:p>
    <w:p w14:paraId="102408BE" w14:textId="3A30A80F" w:rsidR="008421BB" w:rsidRPr="008551C7" w:rsidRDefault="00B85EA4" w:rsidP="007B7A90">
      <w:pPr>
        <w:jc w:val="both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>Hasło</w:t>
      </w:r>
      <w:r w:rsidR="008551C7">
        <w:rPr>
          <w:rFonts w:ascii="Arial" w:hAnsi="Arial" w:cs="Arial"/>
          <w:sz w:val="21"/>
          <w:szCs w:val="21"/>
        </w:rPr>
        <w:t xml:space="preserve">: </w:t>
      </w:r>
      <w:r w:rsidR="008421BB" w:rsidRPr="008551C7">
        <w:rPr>
          <w:rFonts w:ascii="Arial" w:hAnsi="Arial" w:cs="Arial"/>
          <w:sz w:val="21"/>
          <w:szCs w:val="21"/>
        </w:rPr>
        <w:t>………………………………………</w:t>
      </w:r>
      <w:r w:rsidR="008551C7">
        <w:rPr>
          <w:rFonts w:ascii="Arial" w:hAnsi="Arial" w:cs="Arial"/>
          <w:sz w:val="21"/>
          <w:szCs w:val="21"/>
        </w:rPr>
        <w:t>…………………………………………………………………</w:t>
      </w:r>
    </w:p>
    <w:p w14:paraId="5DFFF4E0" w14:textId="23CE96CD" w:rsidR="008551C7" w:rsidRDefault="008421BB" w:rsidP="007B7A90">
      <w:pPr>
        <w:jc w:val="both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>Imię i n</w:t>
      </w:r>
      <w:r w:rsidR="008551C7">
        <w:rPr>
          <w:rFonts w:ascii="Arial" w:hAnsi="Arial" w:cs="Arial"/>
          <w:sz w:val="21"/>
          <w:szCs w:val="21"/>
        </w:rPr>
        <w:t>azwisko autora/autorów projektu:</w:t>
      </w:r>
    </w:p>
    <w:p w14:paraId="55A25F28" w14:textId="7A18266F" w:rsidR="008421BB" w:rsidRPr="008551C7" w:rsidRDefault="008421BB" w:rsidP="007B7A90">
      <w:pPr>
        <w:jc w:val="both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>…………………………………………………………………………………………………………………</w:t>
      </w:r>
    </w:p>
    <w:p w14:paraId="51295CA5" w14:textId="77777777" w:rsidR="008421BB" w:rsidRPr="008551C7" w:rsidRDefault="008421BB" w:rsidP="007B7A90">
      <w:pPr>
        <w:jc w:val="both"/>
        <w:rPr>
          <w:rFonts w:ascii="Arial" w:hAnsi="Arial" w:cs="Arial"/>
          <w:b/>
          <w:sz w:val="21"/>
          <w:szCs w:val="21"/>
        </w:rPr>
      </w:pPr>
      <w:r w:rsidRPr="008551C7">
        <w:rPr>
          <w:rFonts w:ascii="Arial" w:hAnsi="Arial" w:cs="Arial"/>
          <w:b/>
          <w:sz w:val="21"/>
          <w:szCs w:val="21"/>
        </w:rPr>
        <w:t>Dane teleadresowe:</w:t>
      </w:r>
    </w:p>
    <w:p w14:paraId="54F67265" w14:textId="45D7A119" w:rsidR="008551C7" w:rsidRDefault="008551C7" w:rsidP="007B7A90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Kod pocztowy ……………………………… Miejscowość………………………………………………..</w:t>
      </w:r>
    </w:p>
    <w:p w14:paraId="0D81B574" w14:textId="13AE7CC7" w:rsidR="008551C7" w:rsidRDefault="008421BB" w:rsidP="007B7A90">
      <w:pPr>
        <w:jc w:val="both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>ulica……………………………</w:t>
      </w:r>
      <w:r w:rsidR="008551C7">
        <w:rPr>
          <w:rFonts w:ascii="Arial" w:hAnsi="Arial" w:cs="Arial"/>
          <w:sz w:val="21"/>
          <w:szCs w:val="21"/>
        </w:rPr>
        <w:t>………………………… nr domu / mieszkania………………………….</w:t>
      </w:r>
    </w:p>
    <w:p w14:paraId="307D06AE" w14:textId="17A34ED5" w:rsidR="008551C7" w:rsidRDefault="008421BB" w:rsidP="007B7A90">
      <w:pPr>
        <w:jc w:val="both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>e-mail ……………………………………………………</w:t>
      </w:r>
      <w:r w:rsidR="008551C7">
        <w:rPr>
          <w:rFonts w:ascii="Arial" w:hAnsi="Arial" w:cs="Arial"/>
          <w:sz w:val="21"/>
          <w:szCs w:val="21"/>
        </w:rPr>
        <w:t xml:space="preserve"> telefon…………………………………………...</w:t>
      </w:r>
    </w:p>
    <w:p w14:paraId="7AE96D9A" w14:textId="77777777" w:rsidR="008421BB" w:rsidRPr="008551C7" w:rsidRDefault="008421BB" w:rsidP="007B7A90">
      <w:pPr>
        <w:jc w:val="both"/>
        <w:rPr>
          <w:rFonts w:ascii="Arial" w:hAnsi="Arial" w:cs="Arial"/>
          <w:b/>
          <w:sz w:val="21"/>
          <w:szCs w:val="21"/>
        </w:rPr>
      </w:pPr>
      <w:r w:rsidRPr="008551C7">
        <w:rPr>
          <w:rFonts w:ascii="Arial" w:hAnsi="Arial" w:cs="Arial"/>
          <w:b/>
          <w:sz w:val="21"/>
          <w:szCs w:val="21"/>
        </w:rPr>
        <w:t>Oświadczenia do podpisania:</w:t>
      </w:r>
    </w:p>
    <w:p w14:paraId="681EA13B" w14:textId="37AAE909" w:rsidR="008421BB" w:rsidRDefault="008421BB" w:rsidP="007B7A90">
      <w:pPr>
        <w:jc w:val="both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>Wyrażam zgod</w:t>
      </w:r>
      <w:r w:rsidR="007462DE" w:rsidRPr="008551C7">
        <w:rPr>
          <w:rFonts w:ascii="Arial" w:hAnsi="Arial" w:cs="Arial"/>
          <w:sz w:val="21"/>
          <w:szCs w:val="21"/>
        </w:rPr>
        <w:t xml:space="preserve">ę </w:t>
      </w:r>
      <w:r w:rsidRPr="008551C7">
        <w:rPr>
          <w:rFonts w:ascii="Arial" w:hAnsi="Arial" w:cs="Arial"/>
          <w:sz w:val="21"/>
          <w:szCs w:val="21"/>
        </w:rPr>
        <w:t xml:space="preserve">na rozpowszechnianie projektu w celu </w:t>
      </w:r>
      <w:r w:rsidR="008551C7">
        <w:rPr>
          <w:rFonts w:ascii="Arial" w:hAnsi="Arial" w:cs="Arial"/>
          <w:sz w:val="21"/>
          <w:szCs w:val="21"/>
        </w:rPr>
        <w:t xml:space="preserve">i na zasadach przewidzianych </w:t>
      </w:r>
      <w:r w:rsidR="008551C7">
        <w:rPr>
          <w:rFonts w:ascii="Arial" w:hAnsi="Arial" w:cs="Arial"/>
          <w:sz w:val="21"/>
          <w:szCs w:val="21"/>
        </w:rPr>
        <w:br/>
        <w:t xml:space="preserve">w </w:t>
      </w:r>
      <w:r w:rsidRPr="008551C7">
        <w:rPr>
          <w:rFonts w:ascii="Arial" w:hAnsi="Arial" w:cs="Arial"/>
          <w:sz w:val="21"/>
          <w:szCs w:val="21"/>
        </w:rPr>
        <w:t xml:space="preserve">regulaminie konkursu. </w:t>
      </w:r>
    </w:p>
    <w:p w14:paraId="5B74E777" w14:textId="77777777" w:rsidR="00CF12B0" w:rsidRPr="008551C7" w:rsidRDefault="00CF12B0" w:rsidP="007B7A90">
      <w:pPr>
        <w:jc w:val="both"/>
        <w:rPr>
          <w:rFonts w:ascii="Arial" w:hAnsi="Arial" w:cs="Arial"/>
          <w:sz w:val="21"/>
          <w:szCs w:val="21"/>
        </w:rPr>
      </w:pPr>
    </w:p>
    <w:p w14:paraId="7A1C5109" w14:textId="32BAC23B" w:rsidR="008421BB" w:rsidRPr="008551C7" w:rsidRDefault="008421BB" w:rsidP="007B7A90">
      <w:pPr>
        <w:jc w:val="both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>…………………………………………………………………………………………………………………</w:t>
      </w:r>
    </w:p>
    <w:p w14:paraId="2B5DC919" w14:textId="77777777" w:rsidR="008421BB" w:rsidRDefault="008421BB" w:rsidP="007B7A90">
      <w:pPr>
        <w:jc w:val="both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 xml:space="preserve">Zgłoszony projekt jest wynikiem mojej / naszej twórczości, nie narusza praw autorskich osób trzecich i jest wolny od wad prawnych. </w:t>
      </w:r>
    </w:p>
    <w:p w14:paraId="2EE09E57" w14:textId="77777777" w:rsidR="00CF12B0" w:rsidRPr="008551C7" w:rsidRDefault="00CF12B0" w:rsidP="007B7A90">
      <w:pPr>
        <w:jc w:val="both"/>
        <w:rPr>
          <w:rFonts w:ascii="Arial" w:hAnsi="Arial" w:cs="Arial"/>
          <w:sz w:val="21"/>
          <w:szCs w:val="21"/>
        </w:rPr>
      </w:pPr>
    </w:p>
    <w:p w14:paraId="47F87D41" w14:textId="41BA219B" w:rsidR="008421BB" w:rsidRPr="008551C7" w:rsidRDefault="008421BB" w:rsidP="007B7A90">
      <w:pPr>
        <w:jc w:val="both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>…………………………………………………………………………………………………………………</w:t>
      </w:r>
    </w:p>
    <w:p w14:paraId="5F37AE32" w14:textId="77777777" w:rsidR="007D55FD" w:rsidRDefault="007D55FD" w:rsidP="007B7A90">
      <w:pPr>
        <w:jc w:val="both"/>
        <w:rPr>
          <w:rFonts w:ascii="Arial" w:hAnsi="Arial" w:cs="Arial"/>
          <w:color w:val="000000"/>
          <w:sz w:val="21"/>
          <w:szCs w:val="21"/>
        </w:rPr>
      </w:pPr>
    </w:p>
    <w:p w14:paraId="308C9B72" w14:textId="77777777" w:rsidR="0014017C" w:rsidRPr="008551C7" w:rsidRDefault="0014017C" w:rsidP="007B7A90">
      <w:pPr>
        <w:jc w:val="both"/>
        <w:rPr>
          <w:rFonts w:ascii="Arial" w:hAnsi="Arial" w:cs="Arial"/>
          <w:b/>
          <w:sz w:val="21"/>
          <w:szCs w:val="21"/>
        </w:rPr>
      </w:pPr>
      <w:r w:rsidRPr="008551C7">
        <w:rPr>
          <w:rFonts w:ascii="Arial" w:hAnsi="Arial" w:cs="Arial"/>
          <w:b/>
          <w:sz w:val="21"/>
          <w:szCs w:val="21"/>
        </w:rPr>
        <w:t>ZGODA NA PRZETWARZANIE DANYCH OSOBOWYCH</w:t>
      </w:r>
    </w:p>
    <w:p w14:paraId="1D342BC0" w14:textId="77777777" w:rsidR="0014017C" w:rsidRPr="008551C7" w:rsidRDefault="0014017C" w:rsidP="007B7A90">
      <w:pPr>
        <w:jc w:val="both"/>
        <w:rPr>
          <w:rFonts w:ascii="Arial" w:hAnsi="Arial" w:cs="Arial"/>
          <w:sz w:val="21"/>
          <w:szCs w:val="21"/>
        </w:rPr>
      </w:pPr>
    </w:p>
    <w:p w14:paraId="757F153A" w14:textId="444C9889" w:rsidR="0014017C" w:rsidRPr="008551C7" w:rsidRDefault="0014017C" w:rsidP="007B7A90">
      <w:pPr>
        <w:jc w:val="both"/>
        <w:rPr>
          <w:rFonts w:ascii="Arial" w:hAnsi="Arial" w:cs="Arial"/>
          <w:b/>
          <w:bCs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 xml:space="preserve">Wyrażam zgodę na przetwarzanie przez Administratora danych moich danych osobowych objętych zgłoszeniem, w celu przeprowadzenia konkursu na </w:t>
      </w:r>
      <w:r w:rsidRPr="008551C7">
        <w:rPr>
          <w:rFonts w:ascii="Arial" w:hAnsi="Arial" w:cs="Arial"/>
          <w:b/>
          <w:bCs/>
          <w:i/>
          <w:iCs/>
          <w:sz w:val="21"/>
          <w:szCs w:val="21"/>
        </w:rPr>
        <w:t xml:space="preserve">Identyfikację wizualną </w:t>
      </w:r>
      <w:r w:rsidR="00B85EA4" w:rsidRPr="008551C7">
        <w:rPr>
          <w:rFonts w:ascii="Arial" w:hAnsi="Arial" w:cs="Arial"/>
          <w:b/>
          <w:bCs/>
          <w:i/>
          <w:iCs/>
          <w:sz w:val="21"/>
          <w:szCs w:val="21"/>
        </w:rPr>
        <w:t>Centrum Dokumentacyjno-Wystawienniczego Niemców w Polsce</w:t>
      </w:r>
      <w:r w:rsidRPr="008551C7">
        <w:rPr>
          <w:rFonts w:ascii="Arial" w:hAnsi="Arial" w:cs="Arial"/>
          <w:b/>
          <w:bCs/>
          <w:i/>
          <w:iCs/>
          <w:sz w:val="21"/>
          <w:szCs w:val="21"/>
        </w:rPr>
        <w:t xml:space="preserve">. </w:t>
      </w:r>
    </w:p>
    <w:p w14:paraId="275E3FEB" w14:textId="77777777" w:rsidR="0014017C" w:rsidRPr="008551C7" w:rsidRDefault="0014017C" w:rsidP="007B7A90">
      <w:pPr>
        <w:jc w:val="both"/>
        <w:rPr>
          <w:rFonts w:ascii="Arial" w:hAnsi="Arial" w:cs="Arial"/>
          <w:b/>
          <w:bCs/>
          <w:sz w:val="21"/>
          <w:szCs w:val="21"/>
        </w:rPr>
      </w:pPr>
    </w:p>
    <w:p w14:paraId="65C6D8EF" w14:textId="77777777" w:rsidR="0014017C" w:rsidRPr="008551C7" w:rsidRDefault="0014017C" w:rsidP="007B7A90">
      <w:pPr>
        <w:jc w:val="right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 xml:space="preserve">                                   ……………………………………</w:t>
      </w:r>
    </w:p>
    <w:p w14:paraId="61DA26D9" w14:textId="08EF23D3" w:rsidR="0014017C" w:rsidRPr="008551C7" w:rsidRDefault="0014017C" w:rsidP="007B7A90">
      <w:pPr>
        <w:jc w:val="right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>(data i czytelny podpis)</w:t>
      </w:r>
    </w:p>
    <w:p w14:paraId="7EEAB872" w14:textId="77777777" w:rsidR="00770BD5" w:rsidRDefault="00770BD5" w:rsidP="007B7A90">
      <w:pPr>
        <w:jc w:val="both"/>
        <w:rPr>
          <w:rFonts w:ascii="Arial" w:hAnsi="Arial" w:cs="Arial"/>
          <w:b/>
          <w:bCs/>
          <w:sz w:val="21"/>
          <w:szCs w:val="21"/>
        </w:rPr>
      </w:pPr>
    </w:p>
    <w:p w14:paraId="756E4651" w14:textId="77777777" w:rsidR="008551C7" w:rsidRPr="00770BD5" w:rsidRDefault="008551C7" w:rsidP="007B7A90">
      <w:pPr>
        <w:jc w:val="both"/>
        <w:rPr>
          <w:rFonts w:ascii="Arial" w:hAnsi="Arial" w:cs="Arial"/>
          <w:bCs/>
          <w:sz w:val="21"/>
          <w:szCs w:val="21"/>
        </w:rPr>
      </w:pPr>
    </w:p>
    <w:p w14:paraId="7A274ED6" w14:textId="26720306" w:rsidR="00CF12B0" w:rsidRPr="00770BD5" w:rsidRDefault="00770BD5" w:rsidP="007B7A90">
      <w:pPr>
        <w:jc w:val="both"/>
        <w:rPr>
          <w:rFonts w:ascii="Arial" w:hAnsi="Arial" w:cs="Arial"/>
          <w:bCs/>
          <w:sz w:val="21"/>
          <w:szCs w:val="21"/>
        </w:rPr>
      </w:pPr>
      <w:r>
        <w:rPr>
          <w:rFonts w:ascii="Arial" w:hAnsi="Arial" w:cs="Arial"/>
          <w:bCs/>
          <w:sz w:val="21"/>
          <w:szCs w:val="21"/>
        </w:rPr>
        <w:t>Załącznik</w:t>
      </w:r>
      <w:r w:rsidRPr="00770BD5">
        <w:rPr>
          <w:rFonts w:ascii="Arial" w:hAnsi="Arial" w:cs="Arial"/>
          <w:bCs/>
          <w:sz w:val="21"/>
          <w:szCs w:val="21"/>
        </w:rPr>
        <w:t xml:space="preserve"> nu</w:t>
      </w:r>
      <w:r>
        <w:rPr>
          <w:rFonts w:ascii="Arial" w:hAnsi="Arial" w:cs="Arial"/>
          <w:bCs/>
          <w:sz w:val="21"/>
          <w:szCs w:val="21"/>
        </w:rPr>
        <w:t>mer 1:</w:t>
      </w:r>
      <w:r w:rsidRPr="00770BD5">
        <w:rPr>
          <w:rFonts w:ascii="Arial" w:hAnsi="Arial" w:cs="Arial"/>
          <w:bCs/>
          <w:sz w:val="21"/>
          <w:szCs w:val="21"/>
        </w:rPr>
        <w:t xml:space="preserve"> Regulamin konkursu. </w:t>
      </w:r>
    </w:p>
    <w:p w14:paraId="09112E79" w14:textId="77777777" w:rsidR="0014017C" w:rsidRPr="008551C7" w:rsidRDefault="0014017C" w:rsidP="007B7A90">
      <w:pPr>
        <w:jc w:val="both"/>
        <w:rPr>
          <w:rFonts w:ascii="Arial" w:hAnsi="Arial" w:cs="Arial"/>
          <w:b/>
          <w:bCs/>
          <w:sz w:val="21"/>
          <w:szCs w:val="21"/>
        </w:rPr>
      </w:pPr>
      <w:r w:rsidRPr="008551C7">
        <w:rPr>
          <w:rFonts w:ascii="Arial" w:hAnsi="Arial" w:cs="Arial"/>
          <w:b/>
          <w:bCs/>
          <w:sz w:val="21"/>
          <w:szCs w:val="21"/>
        </w:rPr>
        <w:lastRenderedPageBreak/>
        <w:t>KLAUZULA INORMACYJNA O PRZETWARZANIU DANYCH OSOBOWYCH</w:t>
      </w:r>
    </w:p>
    <w:p w14:paraId="7330910D" w14:textId="77777777" w:rsidR="0014017C" w:rsidRPr="008551C7" w:rsidRDefault="0014017C" w:rsidP="007B7A90">
      <w:pPr>
        <w:jc w:val="both"/>
        <w:rPr>
          <w:rFonts w:ascii="Arial" w:hAnsi="Arial" w:cs="Arial"/>
          <w:b/>
          <w:bCs/>
          <w:sz w:val="21"/>
          <w:szCs w:val="21"/>
        </w:rPr>
      </w:pPr>
      <w:r w:rsidRPr="008551C7">
        <w:rPr>
          <w:rFonts w:ascii="Arial" w:hAnsi="Arial" w:cs="Arial"/>
          <w:b/>
          <w:bCs/>
          <w:sz w:val="21"/>
          <w:szCs w:val="21"/>
        </w:rPr>
        <w:t>Dla REGULAMINU KONKURSU NA:</w:t>
      </w:r>
    </w:p>
    <w:p w14:paraId="1FD54FE3" w14:textId="41795315" w:rsidR="0014017C" w:rsidRPr="008551C7" w:rsidRDefault="0014017C" w:rsidP="007B7A90">
      <w:pPr>
        <w:jc w:val="both"/>
        <w:rPr>
          <w:rFonts w:ascii="Arial" w:hAnsi="Arial" w:cs="Arial"/>
          <w:b/>
          <w:bCs/>
          <w:sz w:val="21"/>
          <w:szCs w:val="21"/>
        </w:rPr>
      </w:pPr>
      <w:bookmarkStart w:id="1" w:name="_Hlk30426858"/>
      <w:r w:rsidRPr="008551C7">
        <w:rPr>
          <w:rFonts w:ascii="Arial" w:hAnsi="Arial" w:cs="Arial"/>
          <w:b/>
          <w:bCs/>
          <w:i/>
          <w:iCs/>
          <w:sz w:val="21"/>
          <w:szCs w:val="21"/>
        </w:rPr>
        <w:t xml:space="preserve">Identyfikację wizualną </w:t>
      </w:r>
      <w:r w:rsidR="00B85EA4" w:rsidRPr="008551C7">
        <w:rPr>
          <w:rFonts w:ascii="Arial" w:hAnsi="Arial" w:cs="Arial"/>
          <w:b/>
          <w:bCs/>
          <w:i/>
          <w:iCs/>
          <w:sz w:val="21"/>
          <w:szCs w:val="21"/>
        </w:rPr>
        <w:t>Centrum Dokumentacyjno-Wystawienniczego Niemców w Polsce</w:t>
      </w:r>
      <w:r w:rsidRPr="008551C7">
        <w:rPr>
          <w:rFonts w:ascii="Arial" w:hAnsi="Arial" w:cs="Arial"/>
          <w:b/>
          <w:bCs/>
          <w:i/>
          <w:iCs/>
          <w:sz w:val="21"/>
          <w:szCs w:val="21"/>
        </w:rPr>
        <w:t xml:space="preserve"> </w:t>
      </w:r>
      <w:bookmarkEnd w:id="1"/>
    </w:p>
    <w:p w14:paraId="573AF90A" w14:textId="0C1911A7" w:rsidR="0014017C" w:rsidRPr="008551C7" w:rsidRDefault="0014017C" w:rsidP="002D7318">
      <w:pPr>
        <w:jc w:val="both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>1.</w:t>
      </w:r>
      <w:r w:rsidR="002D7318" w:rsidRPr="008551C7">
        <w:rPr>
          <w:rFonts w:ascii="Arial" w:hAnsi="Arial" w:cs="Arial"/>
          <w:sz w:val="21"/>
          <w:szCs w:val="21"/>
        </w:rPr>
        <w:t xml:space="preserve"> </w:t>
      </w:r>
      <w:r w:rsidRPr="008551C7">
        <w:rPr>
          <w:rFonts w:ascii="Arial" w:hAnsi="Arial" w:cs="Arial"/>
          <w:sz w:val="21"/>
          <w:szCs w:val="21"/>
        </w:rPr>
        <w:t xml:space="preserve">Administratorem danych osobowych jest </w:t>
      </w:r>
      <w:r w:rsidR="00B85EA4" w:rsidRPr="008551C7">
        <w:rPr>
          <w:rFonts w:ascii="Arial" w:hAnsi="Arial" w:cs="Arial"/>
          <w:sz w:val="21"/>
          <w:szCs w:val="21"/>
        </w:rPr>
        <w:t>Wojewó</w:t>
      </w:r>
      <w:r w:rsidR="003814AD" w:rsidRPr="008551C7">
        <w:rPr>
          <w:rFonts w:ascii="Arial" w:hAnsi="Arial" w:cs="Arial"/>
          <w:sz w:val="21"/>
          <w:szCs w:val="21"/>
        </w:rPr>
        <w:t>dzka Biblioteka Publiczna im. E. Smołki</w:t>
      </w:r>
      <w:r w:rsidRPr="008551C7">
        <w:rPr>
          <w:rFonts w:ascii="Arial" w:hAnsi="Arial" w:cs="Arial"/>
          <w:sz w:val="21"/>
          <w:szCs w:val="21"/>
        </w:rPr>
        <w:t xml:space="preserve">, </w:t>
      </w:r>
      <w:r w:rsidR="008551C7">
        <w:rPr>
          <w:rFonts w:ascii="Arial" w:hAnsi="Arial" w:cs="Arial"/>
          <w:sz w:val="21"/>
          <w:szCs w:val="21"/>
        </w:rPr>
        <w:br/>
      </w:r>
      <w:r w:rsidRPr="008551C7">
        <w:rPr>
          <w:rFonts w:ascii="Arial" w:hAnsi="Arial" w:cs="Arial"/>
          <w:sz w:val="21"/>
          <w:szCs w:val="21"/>
        </w:rPr>
        <w:t xml:space="preserve">z siedzibą </w:t>
      </w:r>
      <w:r w:rsidR="003814AD" w:rsidRPr="008551C7">
        <w:rPr>
          <w:rFonts w:ascii="Arial" w:hAnsi="Arial" w:cs="Arial"/>
          <w:sz w:val="21"/>
          <w:szCs w:val="21"/>
        </w:rPr>
        <w:t>w Opolu</w:t>
      </w:r>
      <w:r w:rsidRPr="008551C7">
        <w:rPr>
          <w:rFonts w:ascii="Arial" w:hAnsi="Arial" w:cs="Arial"/>
          <w:sz w:val="21"/>
          <w:szCs w:val="21"/>
        </w:rPr>
        <w:t>,</w:t>
      </w:r>
      <w:r w:rsidR="002D7318" w:rsidRPr="008551C7">
        <w:rPr>
          <w:rFonts w:ascii="Arial" w:hAnsi="Arial" w:cs="Arial"/>
          <w:sz w:val="21"/>
          <w:szCs w:val="21"/>
        </w:rPr>
        <w:t xml:space="preserve"> </w:t>
      </w:r>
      <w:r w:rsidRPr="008551C7">
        <w:rPr>
          <w:rFonts w:ascii="Arial" w:hAnsi="Arial" w:cs="Arial"/>
          <w:sz w:val="21"/>
          <w:szCs w:val="21"/>
        </w:rPr>
        <w:t xml:space="preserve">ul. </w:t>
      </w:r>
      <w:r w:rsidR="003814AD" w:rsidRPr="008551C7">
        <w:rPr>
          <w:rFonts w:ascii="Arial" w:hAnsi="Arial" w:cs="Arial"/>
          <w:sz w:val="21"/>
          <w:szCs w:val="21"/>
        </w:rPr>
        <w:t>Piastowska 18-19-20</w:t>
      </w:r>
      <w:r w:rsidRPr="008551C7">
        <w:rPr>
          <w:rFonts w:ascii="Arial" w:hAnsi="Arial" w:cs="Arial"/>
          <w:sz w:val="21"/>
          <w:szCs w:val="21"/>
        </w:rPr>
        <w:t>, reprezentowany</w:t>
      </w:r>
      <w:r w:rsidR="002D7318" w:rsidRPr="008551C7">
        <w:rPr>
          <w:rFonts w:ascii="Arial" w:hAnsi="Arial" w:cs="Arial"/>
          <w:sz w:val="21"/>
          <w:szCs w:val="21"/>
        </w:rPr>
        <w:t xml:space="preserve"> </w:t>
      </w:r>
      <w:r w:rsidRPr="008551C7">
        <w:rPr>
          <w:rFonts w:ascii="Arial" w:hAnsi="Arial" w:cs="Arial"/>
          <w:sz w:val="21"/>
          <w:szCs w:val="21"/>
        </w:rPr>
        <w:t>przez Dyrektora.</w:t>
      </w:r>
      <w:r w:rsidR="002D7318" w:rsidRPr="008551C7">
        <w:rPr>
          <w:rFonts w:ascii="Arial" w:hAnsi="Arial" w:cs="Arial"/>
          <w:sz w:val="21"/>
          <w:szCs w:val="21"/>
        </w:rPr>
        <w:t xml:space="preserve"> tel. +48 </w:t>
      </w:r>
      <w:r w:rsidR="003814AD" w:rsidRPr="008551C7">
        <w:rPr>
          <w:rFonts w:ascii="Arial" w:hAnsi="Arial" w:cs="Arial"/>
          <w:sz w:val="21"/>
          <w:szCs w:val="21"/>
        </w:rPr>
        <w:t>77 406 64 24</w:t>
      </w:r>
      <w:r w:rsidR="008551C7">
        <w:rPr>
          <w:rFonts w:ascii="Arial" w:hAnsi="Arial" w:cs="Arial"/>
          <w:sz w:val="21"/>
          <w:szCs w:val="21"/>
        </w:rPr>
        <w:t xml:space="preserve">, </w:t>
      </w:r>
      <w:r w:rsidRPr="008551C7">
        <w:rPr>
          <w:rFonts w:ascii="Arial" w:hAnsi="Arial" w:cs="Arial"/>
          <w:sz w:val="21"/>
          <w:szCs w:val="21"/>
        </w:rPr>
        <w:t xml:space="preserve">e-mail: </w:t>
      </w:r>
      <w:r w:rsidR="00F053E6" w:rsidRPr="008551C7">
        <w:rPr>
          <w:rFonts w:ascii="Arial" w:hAnsi="Arial" w:cs="Arial"/>
          <w:sz w:val="21"/>
          <w:szCs w:val="21"/>
        </w:rPr>
        <w:t>sekretariat@wbp.opole.pl</w:t>
      </w:r>
      <w:r w:rsidRPr="008551C7">
        <w:rPr>
          <w:rFonts w:ascii="Arial" w:hAnsi="Arial" w:cs="Arial"/>
          <w:sz w:val="21"/>
          <w:szCs w:val="21"/>
        </w:rPr>
        <w:t xml:space="preserve"> </w:t>
      </w:r>
    </w:p>
    <w:p w14:paraId="5E1B3039" w14:textId="43D60BD7" w:rsidR="0014017C" w:rsidRPr="008551C7" w:rsidRDefault="0014017C" w:rsidP="007B7A90">
      <w:pPr>
        <w:jc w:val="both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>2. Dane osobowe uczestników będą przetwarzane w zakresie przewidzianym na karcie zgłoszenia (stanowiącej załącznik nr 1 do Regulaminu) tj. imi</w:t>
      </w:r>
      <w:r w:rsidR="00F053E6" w:rsidRPr="008551C7">
        <w:rPr>
          <w:rFonts w:ascii="Arial" w:hAnsi="Arial" w:cs="Arial"/>
          <w:sz w:val="21"/>
          <w:szCs w:val="21"/>
        </w:rPr>
        <w:t>ę, nazwisko, adres zamieszkania</w:t>
      </w:r>
      <w:r w:rsidRPr="008551C7">
        <w:rPr>
          <w:rFonts w:ascii="Arial" w:hAnsi="Arial" w:cs="Arial"/>
          <w:sz w:val="21"/>
          <w:szCs w:val="21"/>
        </w:rPr>
        <w:t>. Podanie danych osobowych ma charakter dobrowolny, jednak bez ich podania udział w konkursie nie będzie niemożliwy.</w:t>
      </w:r>
    </w:p>
    <w:p w14:paraId="6736D19F" w14:textId="38C6DF5A" w:rsidR="0014017C" w:rsidRPr="008551C7" w:rsidRDefault="0014017C" w:rsidP="007B7A90">
      <w:pPr>
        <w:jc w:val="both"/>
        <w:rPr>
          <w:rFonts w:ascii="Arial" w:hAnsi="Arial" w:cs="Arial"/>
          <w:b/>
          <w:bCs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 xml:space="preserve">3. Dane osobowe uczestników będą przetwarzane w celu przeprowadzenia konkursu </w:t>
      </w:r>
      <w:r w:rsidRPr="008551C7">
        <w:rPr>
          <w:rFonts w:ascii="Arial" w:hAnsi="Arial" w:cs="Arial"/>
          <w:b/>
          <w:bCs/>
          <w:i/>
          <w:iCs/>
          <w:sz w:val="21"/>
          <w:szCs w:val="21"/>
        </w:rPr>
        <w:t xml:space="preserve">Identyfikacji wizualnej </w:t>
      </w:r>
      <w:r w:rsidR="00F053E6" w:rsidRPr="008551C7">
        <w:rPr>
          <w:rFonts w:ascii="Arial" w:hAnsi="Arial" w:cs="Arial"/>
          <w:b/>
          <w:bCs/>
          <w:i/>
          <w:iCs/>
          <w:sz w:val="21"/>
          <w:szCs w:val="21"/>
        </w:rPr>
        <w:t>Centrum Dokumentacyjno-Wystawienniczego Niemców w Polsce</w:t>
      </w:r>
      <w:r w:rsidRPr="008551C7">
        <w:rPr>
          <w:rFonts w:ascii="Arial" w:hAnsi="Arial" w:cs="Arial"/>
          <w:b/>
          <w:bCs/>
          <w:i/>
          <w:iCs/>
          <w:sz w:val="21"/>
          <w:szCs w:val="21"/>
        </w:rPr>
        <w:t>,</w:t>
      </w:r>
      <w:r w:rsidRPr="008551C7">
        <w:rPr>
          <w:rFonts w:ascii="Arial" w:hAnsi="Arial" w:cs="Arial"/>
          <w:sz w:val="21"/>
          <w:szCs w:val="21"/>
        </w:rPr>
        <w:t xml:space="preserve"> przez okres niezbędny do realizacji w/w celu, na podstawie udzielonej przez uczestnika zgody, zgodnie z art. 6 pkt. 1 lit. a Rozporządzenia*. Dane Laureata konkursu będą przetwarzane na potrzeby zawartej umowy, zgodnie z art. 6 ust. 1 lit. b Rozporządzenia. </w:t>
      </w:r>
    </w:p>
    <w:p w14:paraId="5C4AA2CB" w14:textId="6A756AB2" w:rsidR="0014017C" w:rsidRPr="008551C7" w:rsidRDefault="0014017C" w:rsidP="007B7A90">
      <w:pPr>
        <w:jc w:val="both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>4. Odbiorcami danych osobowych mogą być podmioty, kt</w:t>
      </w:r>
      <w:r w:rsidRPr="008551C7">
        <w:rPr>
          <w:rFonts w:ascii="Arial" w:hAnsi="Arial" w:cs="Arial"/>
          <w:sz w:val="21"/>
          <w:szCs w:val="21"/>
          <w:lang w:val="es-ES_tradnl"/>
        </w:rPr>
        <w:t>ó</w:t>
      </w:r>
      <w:r w:rsidRPr="008551C7">
        <w:rPr>
          <w:rFonts w:ascii="Arial" w:hAnsi="Arial" w:cs="Arial"/>
          <w:sz w:val="21"/>
          <w:szCs w:val="21"/>
        </w:rPr>
        <w:t>re na postawie um</w:t>
      </w:r>
      <w:r w:rsidRPr="008551C7">
        <w:rPr>
          <w:rFonts w:ascii="Arial" w:hAnsi="Arial" w:cs="Arial"/>
          <w:sz w:val="21"/>
          <w:szCs w:val="21"/>
          <w:lang w:val="es-ES_tradnl"/>
        </w:rPr>
        <w:t>ó</w:t>
      </w:r>
      <w:r w:rsidRPr="008551C7">
        <w:rPr>
          <w:rFonts w:ascii="Arial" w:hAnsi="Arial" w:cs="Arial"/>
          <w:sz w:val="21"/>
          <w:szCs w:val="21"/>
        </w:rPr>
        <w:t xml:space="preserve">w podpisanych </w:t>
      </w:r>
      <w:r w:rsidR="007B7A90" w:rsidRPr="008551C7">
        <w:rPr>
          <w:rFonts w:ascii="Arial" w:hAnsi="Arial" w:cs="Arial"/>
          <w:sz w:val="21"/>
          <w:szCs w:val="21"/>
        </w:rPr>
        <w:br/>
      </w:r>
      <w:r w:rsidRPr="008551C7">
        <w:rPr>
          <w:rFonts w:ascii="Arial" w:hAnsi="Arial" w:cs="Arial"/>
          <w:sz w:val="21"/>
          <w:szCs w:val="21"/>
        </w:rPr>
        <w:t xml:space="preserve">z </w:t>
      </w:r>
      <w:r w:rsidR="00F053E6" w:rsidRPr="008551C7">
        <w:rPr>
          <w:rFonts w:ascii="Arial" w:hAnsi="Arial" w:cs="Arial"/>
          <w:sz w:val="21"/>
          <w:szCs w:val="21"/>
        </w:rPr>
        <w:t>Wojewódzką Biblioteką Publiczną</w:t>
      </w:r>
      <w:r w:rsidRPr="008551C7">
        <w:rPr>
          <w:rFonts w:ascii="Arial" w:hAnsi="Arial" w:cs="Arial"/>
          <w:sz w:val="21"/>
          <w:szCs w:val="21"/>
        </w:rPr>
        <w:t>, przetwarzają dane w jego imieniu, tj. podmiot świadczący usługi IT, radca prawny.</w:t>
      </w:r>
    </w:p>
    <w:p w14:paraId="58490141" w14:textId="4B16EC88" w:rsidR="0014017C" w:rsidRPr="008551C7" w:rsidRDefault="0014017C" w:rsidP="007B7A90">
      <w:pPr>
        <w:jc w:val="both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>5. Uczestnikowi przysługuje prawo dostępu do swoich danych osobowych, żądania ich sprostowania lub ograniczenia przetwarzania, w przypadkach określonych w art. 18 Rozporządzenia.</w:t>
      </w:r>
    </w:p>
    <w:p w14:paraId="41F44183" w14:textId="40735590" w:rsidR="0014017C" w:rsidRPr="008551C7" w:rsidRDefault="0014017C" w:rsidP="007B7A90">
      <w:pPr>
        <w:jc w:val="both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>6. W sytuacji, gdy przetwarzanie danych osobowych odbywa się na podstawie zgody osoby, ma ona prawo do cofnięcia zgody w dowolnym momencie bez wpływu na zgodność z prawem przetwarzania, którego dokonano na podstawie zgody przed jej wycofaniem. Wycofanie zgody jest jednoznaczne z rezygnacją z udziału w konkursie.</w:t>
      </w:r>
    </w:p>
    <w:p w14:paraId="643222A8" w14:textId="594E6742" w:rsidR="0014017C" w:rsidRPr="008551C7" w:rsidRDefault="0014017C" w:rsidP="007B7A90">
      <w:pPr>
        <w:jc w:val="both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>7. Osobie, kt</w:t>
      </w:r>
      <w:r w:rsidRPr="008551C7">
        <w:rPr>
          <w:rFonts w:ascii="Arial" w:hAnsi="Arial" w:cs="Arial"/>
          <w:sz w:val="21"/>
          <w:szCs w:val="21"/>
          <w:lang w:val="es-ES_tradnl"/>
        </w:rPr>
        <w:t>ó</w:t>
      </w:r>
      <w:r w:rsidRPr="008551C7">
        <w:rPr>
          <w:rFonts w:ascii="Arial" w:hAnsi="Arial" w:cs="Arial"/>
          <w:sz w:val="21"/>
          <w:szCs w:val="21"/>
        </w:rPr>
        <w:t>rej dane dotyczą przysługuje prawo wniesienia skargi do organu nadzorczego: Prezesa Urzędu Ochrony Danych Osobowych, ul. Stawki 2, 00-193 Warszawa.</w:t>
      </w:r>
    </w:p>
    <w:p w14:paraId="726874B9" w14:textId="47992935" w:rsidR="0014017C" w:rsidRPr="008551C7" w:rsidRDefault="0014017C" w:rsidP="007B7A90">
      <w:pPr>
        <w:jc w:val="both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>8. Dane osobowe są przetwarzane z zachowaniem należytej staranności i rozliczalności. Kontrolę nad przetwarzaniem danych sprawuje Inspektor Ochrony Danych</w:t>
      </w:r>
      <w:r w:rsidR="008551C7" w:rsidRPr="008551C7">
        <w:rPr>
          <w:rFonts w:ascii="Arial" w:hAnsi="Arial" w:cs="Arial"/>
          <w:sz w:val="21"/>
          <w:szCs w:val="21"/>
        </w:rPr>
        <w:t xml:space="preserve">, </w:t>
      </w:r>
      <w:r w:rsidR="008551C7" w:rsidRPr="008551C7">
        <w:rPr>
          <w:rFonts w:ascii="Arial" w:hAnsi="Arial" w:cs="Arial"/>
          <w:sz w:val="21"/>
          <w:szCs w:val="21"/>
          <w:shd w:val="clear" w:color="auto" w:fill="FFFFFF"/>
        </w:rPr>
        <w:t>z którym można się kontaktować poprzez adres email: </w:t>
      </w:r>
      <w:r w:rsidR="008551C7" w:rsidRPr="008551C7">
        <w:rPr>
          <w:rFonts w:ascii="Arial" w:hAnsi="Arial" w:cs="Arial"/>
          <w:sz w:val="21"/>
          <w:szCs w:val="21"/>
        </w:rPr>
        <w:t>sekretariat@wbp.opole.pl.</w:t>
      </w:r>
    </w:p>
    <w:p w14:paraId="2C52DA6A" w14:textId="77777777" w:rsidR="0014017C" w:rsidRPr="008551C7" w:rsidRDefault="0014017C" w:rsidP="007B7A90">
      <w:pPr>
        <w:jc w:val="both"/>
        <w:rPr>
          <w:rFonts w:ascii="Arial" w:hAnsi="Arial" w:cs="Arial"/>
          <w:sz w:val="21"/>
          <w:szCs w:val="21"/>
        </w:rPr>
      </w:pPr>
    </w:p>
    <w:p w14:paraId="0191DC12" w14:textId="77777777" w:rsidR="0014017C" w:rsidRPr="008551C7" w:rsidRDefault="0014017C" w:rsidP="007B7A90">
      <w:pPr>
        <w:jc w:val="both"/>
        <w:rPr>
          <w:rFonts w:ascii="Arial" w:hAnsi="Arial" w:cs="Arial"/>
          <w:sz w:val="21"/>
          <w:szCs w:val="21"/>
        </w:rPr>
      </w:pPr>
    </w:p>
    <w:p w14:paraId="53B43D8F" w14:textId="77777777" w:rsidR="0014017C" w:rsidRPr="008551C7" w:rsidRDefault="0014017C" w:rsidP="007B7A90">
      <w:pPr>
        <w:jc w:val="right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>...............................................................</w:t>
      </w:r>
    </w:p>
    <w:p w14:paraId="7368637C" w14:textId="2FDC2A8A" w:rsidR="008421BB" w:rsidRPr="008551C7" w:rsidRDefault="0014017C" w:rsidP="007B7A90">
      <w:pPr>
        <w:jc w:val="right"/>
        <w:rPr>
          <w:rFonts w:ascii="Arial" w:hAnsi="Arial" w:cs="Arial"/>
          <w:sz w:val="21"/>
          <w:szCs w:val="21"/>
        </w:rPr>
      </w:pPr>
      <w:r w:rsidRPr="008551C7">
        <w:rPr>
          <w:rFonts w:ascii="Arial" w:hAnsi="Arial" w:cs="Arial"/>
          <w:sz w:val="21"/>
          <w:szCs w:val="21"/>
        </w:rPr>
        <w:t xml:space="preserve">   </w:t>
      </w:r>
      <w:r w:rsidRPr="008551C7">
        <w:rPr>
          <w:rFonts w:ascii="Arial" w:hAnsi="Arial" w:cs="Arial"/>
          <w:sz w:val="21"/>
          <w:szCs w:val="21"/>
        </w:rPr>
        <w:tab/>
      </w:r>
      <w:r w:rsidRPr="008551C7">
        <w:rPr>
          <w:rFonts w:ascii="Arial" w:hAnsi="Arial" w:cs="Arial"/>
          <w:sz w:val="21"/>
          <w:szCs w:val="21"/>
        </w:rPr>
        <w:tab/>
      </w:r>
      <w:r w:rsidRPr="008551C7">
        <w:rPr>
          <w:rFonts w:ascii="Arial" w:hAnsi="Arial" w:cs="Arial"/>
          <w:sz w:val="21"/>
          <w:szCs w:val="21"/>
        </w:rPr>
        <w:tab/>
      </w:r>
      <w:r w:rsidRPr="008551C7">
        <w:rPr>
          <w:rFonts w:ascii="Arial" w:hAnsi="Arial" w:cs="Arial"/>
          <w:sz w:val="21"/>
          <w:szCs w:val="21"/>
        </w:rPr>
        <w:tab/>
      </w:r>
      <w:r w:rsidRPr="008551C7">
        <w:rPr>
          <w:rFonts w:ascii="Arial" w:hAnsi="Arial" w:cs="Arial"/>
          <w:sz w:val="21"/>
          <w:szCs w:val="21"/>
        </w:rPr>
        <w:tab/>
      </w:r>
      <w:r w:rsidRPr="008551C7">
        <w:rPr>
          <w:rFonts w:ascii="Arial" w:hAnsi="Arial" w:cs="Arial"/>
          <w:sz w:val="21"/>
          <w:szCs w:val="21"/>
        </w:rPr>
        <w:tab/>
      </w:r>
      <w:r w:rsidRPr="008551C7">
        <w:rPr>
          <w:rFonts w:ascii="Arial" w:hAnsi="Arial" w:cs="Arial"/>
          <w:sz w:val="21"/>
          <w:szCs w:val="21"/>
        </w:rPr>
        <w:tab/>
        <w:t xml:space="preserve">       /data i czytelny podpis /</w:t>
      </w:r>
    </w:p>
    <w:sectPr w:rsidR="008421BB" w:rsidRPr="008551C7" w:rsidSect="00B13F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923163" w14:textId="77777777" w:rsidR="00010A3A" w:rsidRDefault="00010A3A" w:rsidP="00B85EA4">
      <w:pPr>
        <w:spacing w:after="0" w:line="240" w:lineRule="auto"/>
      </w:pPr>
      <w:r>
        <w:separator/>
      </w:r>
    </w:p>
  </w:endnote>
  <w:endnote w:type="continuationSeparator" w:id="0">
    <w:p w14:paraId="64004DBF" w14:textId="77777777" w:rsidR="00010A3A" w:rsidRDefault="00010A3A" w:rsidP="00B85E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E056BA" w14:textId="77777777" w:rsidR="00010A3A" w:rsidRDefault="00010A3A" w:rsidP="00B85EA4">
      <w:pPr>
        <w:spacing w:after="0" w:line="240" w:lineRule="auto"/>
      </w:pPr>
      <w:r>
        <w:separator/>
      </w:r>
    </w:p>
  </w:footnote>
  <w:footnote w:type="continuationSeparator" w:id="0">
    <w:p w14:paraId="27B3B2C8" w14:textId="77777777" w:rsidR="00010A3A" w:rsidRDefault="00010A3A" w:rsidP="00B85EA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Y2NzCzMDY3NTMzNjNU0lEKTi0uzszPAykwrAUAx7RFHSwAAAA="/>
  </w:docVars>
  <w:rsids>
    <w:rsidRoot w:val="008421BB"/>
    <w:rsid w:val="00010A3A"/>
    <w:rsid w:val="0014017C"/>
    <w:rsid w:val="002D7318"/>
    <w:rsid w:val="003814AD"/>
    <w:rsid w:val="005130DB"/>
    <w:rsid w:val="00716244"/>
    <w:rsid w:val="007462DE"/>
    <w:rsid w:val="00770BD5"/>
    <w:rsid w:val="007B7A90"/>
    <w:rsid w:val="007D55FD"/>
    <w:rsid w:val="00836AB1"/>
    <w:rsid w:val="008421BB"/>
    <w:rsid w:val="008551C7"/>
    <w:rsid w:val="00B13FCD"/>
    <w:rsid w:val="00B85EA4"/>
    <w:rsid w:val="00CF12B0"/>
    <w:rsid w:val="00DC2A0D"/>
    <w:rsid w:val="00DF3D8E"/>
    <w:rsid w:val="00F053E6"/>
    <w:rsid w:val="00F71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AEF11A"/>
  <w15:docId w15:val="{E51B8786-65B0-4049-87BD-921948724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3FC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D7318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85EA4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85EA4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85EA4"/>
    <w:rPr>
      <w:vertAlign w:val="superscript"/>
    </w:rPr>
  </w:style>
  <w:style w:type="character" w:styleId="Hipercze">
    <w:name w:val="Hyperlink"/>
    <w:basedOn w:val="Domylnaczcionkaakapitu"/>
    <w:uiPriority w:val="99"/>
    <w:semiHidden/>
    <w:unhideWhenUsed/>
    <w:rsid w:val="008551C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7</TotalTime>
  <Pages>2</Pages>
  <Words>496</Words>
  <Characters>2977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sakowski</dc:creator>
  <cp:lastModifiedBy>VDG</cp:lastModifiedBy>
  <cp:revision>15</cp:revision>
  <dcterms:created xsi:type="dcterms:W3CDTF">2020-01-13T06:31:00Z</dcterms:created>
  <dcterms:modified xsi:type="dcterms:W3CDTF">2021-02-19T13:04:00Z</dcterms:modified>
</cp:coreProperties>
</file>